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10313FA" w14:textId="77777777" w:rsidR="00252D88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4242A00E" w:rsidR="00E36325" w:rsidRPr="00945732" w:rsidRDefault="00B50E7A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0E64F9">
        <w:rPr>
          <w:rFonts w:ascii="Arial Narrow" w:hAnsi="Arial Narrow" w:cs="Helvetica"/>
          <w:b/>
          <w:sz w:val="22"/>
          <w:szCs w:val="22"/>
          <w:shd w:val="clear" w:color="auto" w:fill="FFFFFF"/>
        </w:rPr>
        <w:t>Ilava</w:t>
      </w: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0E64F9">
        <w:rPr>
          <w:rFonts w:ascii="Arial Narrow" w:hAnsi="Arial Narrow" w:cs="Helvetica"/>
          <w:b/>
          <w:sz w:val="22"/>
          <w:szCs w:val="22"/>
          <w:shd w:val="clear" w:color="auto" w:fill="FFFFFF"/>
        </w:rPr>
        <w:t>Bolešov + Dubnica nad Váhom</w:t>
      </w:r>
      <w:r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0E64F9">
        <w:rPr>
          <w:rFonts w:ascii="Arial Narrow" w:hAnsi="Arial Narrow" w:cs="Helvetica"/>
          <w:sz w:val="22"/>
          <w:szCs w:val="22"/>
          <w:shd w:val="clear" w:color="auto" w:fill="FFFFFF"/>
        </w:rPr>
        <w:t> 65805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F380F0" w14:textId="1A8A2020" w:rsidR="00F71868" w:rsidRPr="002134F0" w:rsidRDefault="009A4FFB" w:rsidP="002134F0">
      <w:pPr>
        <w:pStyle w:val="Odsekzoznamu"/>
        <w:tabs>
          <w:tab w:val="left" w:pos="709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2134F0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7501B300" w14:textId="77777777" w:rsidR="00F71868" w:rsidRPr="00F71868" w:rsidRDefault="00F71868" w:rsidP="00F71868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75610602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2134F0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287B900F" w:rsidR="004F21E6" w:rsidRPr="001B4847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0E64F9">
        <w:rPr>
          <w:rFonts w:ascii="Arial Narrow" w:hAnsi="Arial Narrow"/>
          <w:sz w:val="22"/>
          <w:szCs w:val="22"/>
          <w:lang w:val="sk-SK"/>
        </w:rPr>
        <w:t>Ilava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1B4847">
        <w:rPr>
          <w:rFonts w:ascii="Arial Narrow" w:hAnsi="Arial Narrow"/>
          <w:sz w:val="22"/>
          <w:szCs w:val="22"/>
          <w:lang w:val="sk-SK"/>
        </w:rPr>
        <w:t>Bolešov</w:t>
      </w:r>
    </w:p>
    <w:p w14:paraId="74D0F83A" w14:textId="783902DD" w:rsidR="001B4847" w:rsidRDefault="001B4847" w:rsidP="001B4847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1B4847">
        <w:rPr>
          <w:rFonts w:ascii="Arial Narrow" w:hAnsi="Arial Narrow"/>
          <w:b/>
          <w:color w:val="000000"/>
          <w:sz w:val="22"/>
          <w:szCs w:val="22"/>
        </w:rPr>
        <w:t>Miestom plneni</w:t>
      </w:r>
      <w:r w:rsidR="002134F0">
        <w:rPr>
          <w:rFonts w:ascii="Arial Narrow" w:hAnsi="Arial Narrow"/>
          <w:b/>
          <w:color w:val="000000"/>
          <w:sz w:val="22"/>
          <w:szCs w:val="22"/>
        </w:rPr>
        <w:t>a</w:t>
      </w:r>
      <w:r w:rsidRPr="001B4847">
        <w:rPr>
          <w:rFonts w:ascii="Arial Narrow" w:hAnsi="Arial Narrow"/>
          <w:b/>
          <w:color w:val="000000"/>
          <w:sz w:val="22"/>
          <w:szCs w:val="22"/>
        </w:rPr>
        <w:t xml:space="preserve"> pre </w:t>
      </w:r>
      <w:r w:rsidR="00B81034">
        <w:rPr>
          <w:rFonts w:ascii="Arial Narrow" w:hAnsi="Arial Narrow"/>
          <w:b/>
          <w:color w:val="000000"/>
          <w:sz w:val="22"/>
          <w:szCs w:val="22"/>
        </w:rPr>
        <w:t>položky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 č. 2</w:t>
      </w:r>
      <w:r w:rsidR="00B81034">
        <w:rPr>
          <w:rFonts w:ascii="Arial Narrow" w:hAnsi="Arial Narrow"/>
          <w:b/>
          <w:color w:val="000000"/>
          <w:sz w:val="22"/>
          <w:szCs w:val="22"/>
        </w:rPr>
        <w:t xml:space="preserve"> - </w:t>
      </w:r>
      <w:r w:rsidR="000D67A9">
        <w:rPr>
          <w:rFonts w:ascii="Arial Narrow" w:hAnsi="Arial Narrow"/>
          <w:b/>
          <w:color w:val="000000"/>
          <w:sz w:val="22"/>
          <w:szCs w:val="22"/>
        </w:rPr>
        <w:t>7</w:t>
      </w:r>
      <w:r w:rsidRPr="001B4847">
        <w:rPr>
          <w:rFonts w:ascii="Arial Narrow" w:hAnsi="Arial Narrow"/>
          <w:b/>
          <w:color w:val="000000"/>
          <w:sz w:val="22"/>
          <w:szCs w:val="22"/>
        </w:rPr>
        <w:t xml:space="preserve"> je:</w:t>
      </w:r>
    </w:p>
    <w:p w14:paraId="7E808383" w14:textId="5ADB35C3" w:rsidR="001B4847" w:rsidRPr="001B4847" w:rsidRDefault="001B4847" w:rsidP="001B4847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Okres Ilava – kataster Dubnica nad Váhom</w:t>
      </w:r>
    </w:p>
    <w:p w14:paraId="3E07EAF0" w14:textId="5A870CFC" w:rsidR="002D050D" w:rsidRPr="00772863" w:rsidRDefault="002D050D" w:rsidP="00F71868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28CC65FE" w:rsidR="004F21E6" w:rsidRPr="00772863" w:rsidRDefault="004F21E6" w:rsidP="000E64F9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0E64F9"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0E64F9">
              <w:rPr>
                <w:rFonts w:ascii="Arial Narrow" w:hAnsi="Arial Narrow"/>
                <w:b/>
                <w:sz w:val="24"/>
                <w:szCs w:val="22"/>
              </w:rPr>
              <w:t>Bolešov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2855C9FB" w:rsidR="00F32F6D" w:rsidRPr="000D0357" w:rsidRDefault="00057FCA" w:rsidP="000E64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0E64F9">
              <w:rPr>
                <w:rFonts w:ascii="Arial Narrow" w:hAnsi="Arial Narrow"/>
                <w:sz w:val="22"/>
                <w:szCs w:val="22"/>
              </w:rPr>
              <w:t>materiál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4090314" w:rsidR="004F21E6" w:rsidRPr="000D0357" w:rsidRDefault="004F21E6" w:rsidP="00006BA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1F5A4D37" w:rsidR="004F21E6" w:rsidRPr="00BA7B80" w:rsidRDefault="000E64F9" w:rsidP="000E64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</w:t>
            </w:r>
            <w:r w:rsidR="00E115C5">
              <w:rPr>
                <w:rFonts w:ascii="Arial Narrow" w:hAnsi="Arial Narrow"/>
                <w:sz w:val="22"/>
                <w:szCs w:val="22"/>
              </w:rPr>
              <w:t>,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="00435677"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  <w:r w:rsidR="00435677"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="00057FCA">
              <w:rPr>
                <w:rFonts w:ascii="Arial Narrow" w:hAnsi="Arial Narrow"/>
                <w:sz w:val="22"/>
                <w:szCs w:val="22"/>
              </w:rPr>
              <w:t>cca 1</w:t>
            </w:r>
            <w:r w:rsidR="00E115C5">
              <w:rPr>
                <w:rFonts w:ascii="Arial Narrow" w:hAnsi="Arial Narrow"/>
                <w:sz w:val="22"/>
                <w:szCs w:val="22"/>
              </w:rPr>
              <w:t>0</w:t>
            </w:r>
            <w:r w:rsidR="000D0357">
              <w:rPr>
                <w:rFonts w:ascii="Arial Narrow" w:hAnsi="Arial Narrow"/>
                <w:sz w:val="22"/>
                <w:szCs w:val="22"/>
              </w:rPr>
              <w:t>,</w:t>
            </w:r>
            <w:r w:rsidR="00E115C5">
              <w:rPr>
                <w:rFonts w:ascii="Arial Narrow" w:hAnsi="Arial Narrow"/>
                <w:sz w:val="22"/>
                <w:szCs w:val="22"/>
              </w:rPr>
              <w:t>43</w:t>
            </w:r>
            <w:r w:rsidR="00057FCA">
              <w:rPr>
                <w:rFonts w:ascii="Arial Narrow" w:hAnsi="Arial Narrow"/>
                <w:sz w:val="22"/>
                <w:szCs w:val="22"/>
              </w:rPr>
              <w:t xml:space="preserve"> m</w:t>
            </w:r>
            <w:r w:rsidR="00057FCA"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="00435677" w:rsidRPr="00435677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  <w:tr w:rsidR="000E64F9" w14:paraId="0045AFBB" w14:textId="77777777" w:rsidTr="000A7EFC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31074DF0" w14:textId="53FB2FE2" w:rsidR="000E64F9" w:rsidRPr="00772863" w:rsidRDefault="000E64F9" w:rsidP="000E64F9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2F82BCF2" w14:textId="77777777" w:rsidTr="000A7EFC">
        <w:tc>
          <w:tcPr>
            <w:tcW w:w="2504" w:type="pct"/>
            <w:vAlign w:val="center"/>
          </w:tcPr>
          <w:p w14:paraId="0C734D9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E7527C0" w14:textId="34CC8A5A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stavebné materiály obsahujúce azbest</w:t>
            </w:r>
          </w:p>
        </w:tc>
      </w:tr>
      <w:tr w:rsidR="007E07FF" w14:paraId="2E7131EA" w14:textId="77777777" w:rsidTr="000A7EFC">
        <w:tc>
          <w:tcPr>
            <w:tcW w:w="2504" w:type="pct"/>
            <w:vAlign w:val="center"/>
          </w:tcPr>
          <w:p w14:paraId="4597500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8E6EF25" w14:textId="2D9CA049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E07FF" w14:paraId="5D5CF3C5" w14:textId="77777777" w:rsidTr="000A7EFC">
        <w:tc>
          <w:tcPr>
            <w:tcW w:w="2504" w:type="pct"/>
            <w:vAlign w:val="center"/>
          </w:tcPr>
          <w:p w14:paraId="47949ED2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2B9DBCB3" w14:textId="1D2115C2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3 tony azbestovocementovej krytiny</w:t>
            </w:r>
          </w:p>
        </w:tc>
      </w:tr>
      <w:tr w:rsidR="007E07FF" w14:paraId="0A09F971" w14:textId="77777777" w:rsidTr="000A7EFC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C5D1561" w14:textId="7F3A07AB" w:rsidR="007E07FF" w:rsidRPr="00772863" w:rsidRDefault="007E07FF" w:rsidP="007E07F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3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53B67332" w14:textId="77777777" w:rsidTr="000A7EFC">
        <w:tc>
          <w:tcPr>
            <w:tcW w:w="2504" w:type="pct"/>
            <w:vAlign w:val="center"/>
          </w:tcPr>
          <w:p w14:paraId="3BB3174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091C81A" w14:textId="45DC18B7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8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iné motorové, prevodové a mazacie oleje</w:t>
            </w:r>
          </w:p>
        </w:tc>
      </w:tr>
      <w:tr w:rsidR="007E07FF" w14:paraId="12FF1845" w14:textId="77777777" w:rsidTr="000A7EFC">
        <w:tc>
          <w:tcPr>
            <w:tcW w:w="2504" w:type="pct"/>
            <w:vAlign w:val="center"/>
          </w:tcPr>
          <w:p w14:paraId="196E38A2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347F4ECF" w14:textId="57BB9C7B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E07FF" w14:paraId="535EC6EF" w14:textId="77777777" w:rsidTr="000A7EFC">
        <w:tc>
          <w:tcPr>
            <w:tcW w:w="2504" w:type="pct"/>
            <w:vAlign w:val="center"/>
          </w:tcPr>
          <w:p w14:paraId="5F52C3F7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0534BDB7" w14:textId="38FC28E7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2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 v 200 L kovových sudoch</w:t>
            </w:r>
          </w:p>
        </w:tc>
      </w:tr>
      <w:tr w:rsidR="007E07FF" w14:paraId="1868BA44" w14:textId="77777777" w:rsidTr="00AE3A32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A6C50E9" w14:textId="31459B08" w:rsidR="007E07FF" w:rsidRPr="00772863" w:rsidRDefault="007E07FF" w:rsidP="007E07F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4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6489977C" w14:textId="77777777" w:rsidTr="00AE3A32">
        <w:tc>
          <w:tcPr>
            <w:tcW w:w="2504" w:type="pct"/>
            <w:vAlign w:val="center"/>
          </w:tcPr>
          <w:p w14:paraId="04BE6EF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18B4A0CD" w14:textId="51C97CA0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1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kovové obaly obsahujúce nebezpečný tuhý pórovitý základný materiál vrátane prázdnych tlakových nádob</w:t>
            </w:r>
          </w:p>
        </w:tc>
      </w:tr>
      <w:tr w:rsidR="007E07FF" w14:paraId="7B640E92" w14:textId="77777777" w:rsidTr="00AE3A32">
        <w:tc>
          <w:tcPr>
            <w:tcW w:w="2504" w:type="pct"/>
            <w:vAlign w:val="center"/>
          </w:tcPr>
          <w:p w14:paraId="0D856709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1CE88D4" w14:textId="21415521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8 ks 200 L kovových sudov + 1 ks 100 L kovový sud</w:t>
            </w:r>
          </w:p>
        </w:tc>
      </w:tr>
      <w:tr w:rsidR="007E07FF" w14:paraId="22B49AA3" w14:textId="77777777" w:rsidTr="00AE3A32">
        <w:tc>
          <w:tcPr>
            <w:tcW w:w="2504" w:type="pct"/>
            <w:vAlign w:val="center"/>
          </w:tcPr>
          <w:p w14:paraId="488FE3E9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532738A3" w14:textId="626B93B9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5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</w:p>
        </w:tc>
      </w:tr>
      <w:tr w:rsidR="007E07FF" w14:paraId="764A5D50" w14:textId="77777777" w:rsidTr="00AE3A32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59D1564" w14:textId="4F86DAFF" w:rsidR="007E07FF" w:rsidRPr="00772863" w:rsidRDefault="007E07FF" w:rsidP="007E07F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lastRenderedPageBreak/>
              <w:t>Položka č. 5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1D56F15C" w14:textId="77777777" w:rsidTr="00AE3A32">
        <w:tc>
          <w:tcPr>
            <w:tcW w:w="2504" w:type="pct"/>
            <w:vAlign w:val="center"/>
          </w:tcPr>
          <w:p w14:paraId="1DEACAEA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377286E" w14:textId="4FFBD124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škridly a obkladový materiál a keramika</w:t>
            </w:r>
          </w:p>
        </w:tc>
      </w:tr>
      <w:tr w:rsidR="007E07FF" w14:paraId="0EEC7D88" w14:textId="77777777" w:rsidTr="00AE3A32">
        <w:tc>
          <w:tcPr>
            <w:tcW w:w="2504" w:type="pct"/>
            <w:vAlign w:val="center"/>
          </w:tcPr>
          <w:p w14:paraId="2B761164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B86014B" w14:textId="77777777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E07FF" w14:paraId="1F749379" w14:textId="77777777" w:rsidTr="00AE3A32">
        <w:tc>
          <w:tcPr>
            <w:tcW w:w="2504" w:type="pct"/>
            <w:vAlign w:val="center"/>
          </w:tcPr>
          <w:p w14:paraId="21987172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7044EE3D" w14:textId="79325EA5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5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</w:p>
        </w:tc>
      </w:tr>
      <w:tr w:rsidR="007E07FF" w14:paraId="284291BA" w14:textId="77777777" w:rsidTr="00AE3A32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322DF5FC" w14:textId="6F7CFA3C" w:rsidR="007E07FF" w:rsidRPr="00772863" w:rsidRDefault="007E07FF" w:rsidP="007E07F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6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2D6FB945" w14:textId="77777777" w:rsidTr="00AE3A32">
        <w:tc>
          <w:tcPr>
            <w:tcW w:w="2504" w:type="pct"/>
            <w:vAlign w:val="center"/>
          </w:tcPr>
          <w:p w14:paraId="1CDD437F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F731814" w14:textId="541B7715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obaly z dreva</w:t>
            </w:r>
          </w:p>
        </w:tc>
      </w:tr>
      <w:tr w:rsidR="007E07FF" w14:paraId="16077FB4" w14:textId="77777777" w:rsidTr="00AE3A32">
        <w:tc>
          <w:tcPr>
            <w:tcW w:w="2504" w:type="pct"/>
            <w:vAlign w:val="center"/>
          </w:tcPr>
          <w:p w14:paraId="3223453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E23FF58" w14:textId="77777777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E07FF" w14:paraId="247DB994" w14:textId="77777777" w:rsidTr="00AE3A32">
        <w:tc>
          <w:tcPr>
            <w:tcW w:w="2504" w:type="pct"/>
            <w:vAlign w:val="center"/>
          </w:tcPr>
          <w:p w14:paraId="38BAE0BA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744C0C38" w14:textId="5C80D921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</w:p>
        </w:tc>
      </w:tr>
      <w:tr w:rsidR="007E07FF" w14:paraId="289D5EB5" w14:textId="77777777" w:rsidTr="00AE3A32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64538B6" w14:textId="056B2EEE" w:rsidR="007E07FF" w:rsidRPr="00772863" w:rsidRDefault="007E07FF" w:rsidP="007E07F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7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Ilava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Dubnica nad Váhom</w:t>
            </w:r>
          </w:p>
        </w:tc>
      </w:tr>
      <w:tr w:rsidR="007E07FF" w14:paraId="2A71670E" w14:textId="77777777" w:rsidTr="00AE3A32">
        <w:tc>
          <w:tcPr>
            <w:tcW w:w="2504" w:type="pct"/>
            <w:vAlign w:val="center"/>
          </w:tcPr>
          <w:p w14:paraId="38470F42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19213816" w14:textId="0FA38681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9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zmiešané odpady zo stavieb a demolácií</w:t>
            </w:r>
          </w:p>
        </w:tc>
      </w:tr>
      <w:tr w:rsidR="007E07FF" w14:paraId="1CA2DB1F" w14:textId="77777777" w:rsidTr="00AE3A32">
        <w:tc>
          <w:tcPr>
            <w:tcW w:w="2504" w:type="pct"/>
            <w:vAlign w:val="center"/>
          </w:tcPr>
          <w:p w14:paraId="5B8B4D5D" w14:textId="77777777" w:rsidR="007E07FF" w:rsidRPr="00772863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23DB5B" w14:textId="77777777" w:rsidR="007E07FF" w:rsidRPr="000D0357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E07FF" w14:paraId="7A2A3317" w14:textId="77777777" w:rsidTr="00AE3A32">
        <w:tc>
          <w:tcPr>
            <w:tcW w:w="2504" w:type="pct"/>
            <w:vAlign w:val="center"/>
          </w:tcPr>
          <w:p w14:paraId="2EBCFC6B" w14:textId="77777777" w:rsidR="007E07FF" w:rsidRPr="00B567A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232C6BA4" w14:textId="0A95723F" w:rsidR="007E07FF" w:rsidRPr="00BA7B80" w:rsidRDefault="007E07FF" w:rsidP="007E07FF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CF1AD1">
      <w:pPr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CF1AD1">
      <w:pPr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35783325" w:rsidR="00A41301" w:rsidRDefault="0052630F" w:rsidP="00CF1AD1">
      <w:p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Odpad </w:t>
      </w:r>
      <w:r w:rsidR="00B56651">
        <w:rPr>
          <w:rFonts w:ascii="Arial Narrow" w:hAnsi="Arial Narrow" w:cs="Arial"/>
          <w:sz w:val="22"/>
          <w:szCs w:val="22"/>
        </w:rPr>
        <w:t xml:space="preserve">v </w:t>
      </w:r>
      <w:r w:rsidR="00A41301" w:rsidRPr="0052630F">
        <w:rPr>
          <w:rFonts w:ascii="Arial Narrow" w:hAnsi="Arial Narrow" w:cs="Arial"/>
          <w:sz w:val="22"/>
          <w:szCs w:val="22"/>
        </w:rPr>
        <w:t xml:space="preserve">katastrálnom území </w:t>
      </w:r>
      <w:r w:rsidR="006D0C12" w:rsidRPr="00CF1AD1">
        <w:rPr>
          <w:rFonts w:ascii="Arial Narrow" w:hAnsi="Arial Narrow" w:cs="Arial"/>
          <w:b/>
          <w:sz w:val="22"/>
          <w:szCs w:val="22"/>
        </w:rPr>
        <w:t>Bolešov</w:t>
      </w:r>
      <w:r w:rsidR="00B56651">
        <w:rPr>
          <w:rFonts w:ascii="Arial Narrow" w:hAnsi="Arial Narrow" w:cs="Arial"/>
          <w:sz w:val="22"/>
          <w:szCs w:val="22"/>
        </w:rPr>
        <w:t xml:space="preserve"> </w:t>
      </w:r>
      <w:r w:rsidR="00CF1AD1">
        <w:rPr>
          <w:rFonts w:ascii="Arial Narrow" w:hAnsi="Arial Narrow" w:cs="Arial"/>
          <w:sz w:val="22"/>
          <w:szCs w:val="22"/>
        </w:rPr>
        <w:t xml:space="preserve">(položka č. 1) </w:t>
      </w:r>
      <w:r w:rsidR="00B56651">
        <w:rPr>
          <w:rFonts w:ascii="Arial Narrow" w:hAnsi="Arial Narrow" w:cs="Arial"/>
          <w:sz w:val="22"/>
          <w:szCs w:val="22"/>
        </w:rPr>
        <w:t>sa nachádza</w:t>
      </w:r>
      <w:r w:rsidR="00E115C5">
        <w:rPr>
          <w:rFonts w:ascii="Arial Narrow" w:hAnsi="Arial Narrow" w:cs="Arial"/>
          <w:sz w:val="22"/>
          <w:szCs w:val="22"/>
        </w:rPr>
        <w:t>:</w:t>
      </w:r>
    </w:p>
    <w:p w14:paraId="14AC6B19" w14:textId="01D3FF78" w:rsidR="00B56651" w:rsidRDefault="00CF1AD1" w:rsidP="00CF1AD1">
      <w:pPr>
        <w:pStyle w:val="Odsekzoznamu"/>
        <w:numPr>
          <w:ilvl w:val="0"/>
          <w:numId w:val="9"/>
        </w:num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>n</w:t>
      </w:r>
      <w:r w:rsidR="00B56651" w:rsidRPr="00CF1AD1">
        <w:rPr>
          <w:rFonts w:ascii="Arial Narrow" w:hAnsi="Arial Narrow" w:cs="Arial"/>
          <w:sz w:val="22"/>
          <w:szCs w:val="22"/>
        </w:rPr>
        <w:t>a pozemku KN-C parcela č. 932/3 k. ú. Bolešov, neevidovanej na liste vlastníctva</w:t>
      </w:r>
      <w:r w:rsidRPr="00CF1AD1">
        <w:rPr>
          <w:rFonts w:ascii="Arial Narrow" w:hAnsi="Arial Narrow" w:cs="Arial"/>
          <w:sz w:val="22"/>
          <w:szCs w:val="22"/>
        </w:rPr>
        <w:t>, vedený ako ostatná plocha</w:t>
      </w:r>
      <w:r w:rsidR="00B56651" w:rsidRPr="00CF1AD1">
        <w:rPr>
          <w:rFonts w:ascii="Arial Narrow" w:hAnsi="Arial Narrow" w:cs="Arial"/>
          <w:sz w:val="22"/>
          <w:szCs w:val="22"/>
        </w:rPr>
        <w:t>. Odpady sú uložené pri poľnej ceste vedúcej popri ľavej strane rieky Váh, cca 1 km za cestným mostom nad riekou Váh vľavo smerom z Bolešova do Dubnice nad Váhom (GPS súradnice 48.98.206 N, 18.16.777 E) na troch samostatných kopách umiestnených v tesnej blízkosti vedľa seba.</w:t>
      </w:r>
    </w:p>
    <w:p w14:paraId="3CFC5D76" w14:textId="77777777" w:rsidR="00CF1AD1" w:rsidRPr="00CF1AD1" w:rsidRDefault="00CF1AD1" w:rsidP="00CF1AD1">
      <w:pPr>
        <w:pStyle w:val="Odsekzoznamu"/>
        <w:ind w:left="1069"/>
        <w:jc w:val="both"/>
        <w:rPr>
          <w:rFonts w:ascii="Arial Narrow" w:hAnsi="Arial Narrow" w:cs="Arial"/>
          <w:sz w:val="22"/>
          <w:szCs w:val="22"/>
        </w:rPr>
      </w:pPr>
    </w:p>
    <w:p w14:paraId="304FC212" w14:textId="16A6E60E" w:rsidR="00CF1AD1" w:rsidRDefault="00CF1AD1" w:rsidP="00CF1AD1">
      <w:p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Odpad v </w:t>
      </w:r>
      <w:r w:rsidRPr="00CF1AD1">
        <w:rPr>
          <w:rFonts w:ascii="Arial Narrow" w:hAnsi="Arial Narrow" w:cs="Arial"/>
          <w:sz w:val="22"/>
          <w:szCs w:val="22"/>
        </w:rPr>
        <w:t xml:space="preserve">katastrálnom území </w:t>
      </w:r>
      <w:r w:rsidRPr="00CF1AD1">
        <w:rPr>
          <w:rFonts w:ascii="Arial Narrow" w:hAnsi="Arial Narrow" w:cs="Arial"/>
          <w:b/>
          <w:sz w:val="22"/>
          <w:szCs w:val="22"/>
        </w:rPr>
        <w:t>Dubnica nad Váhom</w:t>
      </w:r>
      <w:r w:rsidRPr="00CF1AD1">
        <w:rPr>
          <w:rFonts w:ascii="Arial Narrow" w:hAnsi="Arial Narrow" w:cs="Arial"/>
          <w:sz w:val="22"/>
          <w:szCs w:val="22"/>
        </w:rPr>
        <w:t xml:space="preserve"> (položka č. 2 - 7) sa nachádza:</w:t>
      </w:r>
    </w:p>
    <w:p w14:paraId="1BD45877" w14:textId="37A09208" w:rsidR="00C35253" w:rsidRPr="00C35253" w:rsidRDefault="00C35253" w:rsidP="00C3525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 xml:space="preserve">na pozemku </w:t>
      </w:r>
      <w:proofErr w:type="spellStart"/>
      <w:r w:rsidRPr="00CF1AD1">
        <w:rPr>
          <w:rFonts w:ascii="Arial Narrow" w:hAnsi="Arial Narrow"/>
          <w:sz w:val="22"/>
          <w:szCs w:val="22"/>
          <w:lang w:eastAsia="en-GB"/>
        </w:rPr>
        <w:t>parc</w:t>
      </w:r>
      <w:proofErr w:type="spellEnd"/>
      <w:r w:rsidRPr="00CF1AD1">
        <w:rPr>
          <w:rFonts w:ascii="Arial Narrow" w:hAnsi="Arial Narrow"/>
          <w:sz w:val="22"/>
          <w:szCs w:val="22"/>
          <w:lang w:eastAsia="en-GB"/>
        </w:rPr>
        <w:t>. č. KN-C 1732/1 v k. ú. Dubnica nad Váhom</w:t>
      </w:r>
      <w:r w:rsidR="000371B9">
        <w:rPr>
          <w:rFonts w:ascii="Arial Narrow" w:hAnsi="Arial Narrow"/>
          <w:sz w:val="22"/>
          <w:szCs w:val="22"/>
          <w:lang w:val="sk-SK" w:eastAsia="en-GB"/>
        </w:rPr>
        <w:t xml:space="preserve"> (LV k danej nehnuteľnosti nezaložený)</w:t>
      </w:r>
      <w:r w:rsidRPr="00CF1AD1">
        <w:rPr>
          <w:rFonts w:ascii="Arial Narrow" w:hAnsi="Arial Narrow"/>
          <w:sz w:val="22"/>
          <w:szCs w:val="22"/>
          <w:lang w:eastAsia="en-GB"/>
        </w:rPr>
        <w:t>, identifikovaný parcelou KN-E 741/281,KN-E 741/291 a KN-E 741/271 (pri Vážskom kanáli, neďaleko Elektrocentrály Dubnica nad Váhom)</w:t>
      </w:r>
      <w:r w:rsidR="004120D3">
        <w:rPr>
          <w:rFonts w:ascii="Arial Narrow" w:hAnsi="Arial Narrow"/>
          <w:sz w:val="22"/>
          <w:szCs w:val="22"/>
          <w:lang w:val="sk-SK" w:eastAsia="en-GB"/>
        </w:rPr>
        <w:t>:</w:t>
      </w:r>
    </w:p>
    <w:p w14:paraId="524D784B" w14:textId="29F9B795" w:rsidR="00CF1AD1" w:rsidRPr="00CF1AD1" w:rsidRDefault="00CF1AD1" w:rsidP="004120D3">
      <w:pPr>
        <w:pStyle w:val="Odsekzoznamu"/>
        <w:numPr>
          <w:ilvl w:val="0"/>
          <w:numId w:val="15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„N“ – nebezpečný odpad, katalóg. čísla:</w:t>
      </w:r>
    </w:p>
    <w:p w14:paraId="010CAE0A" w14:textId="70ED535B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č. 13 02 08 – iné motorové, prevodové a mazacie oleje nachádzajúce sa v kovový</w:t>
      </w:r>
      <w:r w:rsidR="00086CE6">
        <w:rPr>
          <w:rFonts w:ascii="Arial Narrow" w:hAnsi="Arial Narrow"/>
          <w:sz w:val="22"/>
          <w:szCs w:val="22"/>
          <w:lang w:eastAsia="en-GB"/>
        </w:rPr>
        <w:t xml:space="preserve">ch uzatvorených 200 </w:t>
      </w:r>
      <w:r w:rsidR="00086CE6">
        <w:rPr>
          <w:rFonts w:ascii="Arial Narrow" w:hAnsi="Arial Narrow"/>
          <w:sz w:val="22"/>
          <w:szCs w:val="22"/>
          <w:lang w:val="sk-SK" w:eastAsia="en-GB"/>
        </w:rPr>
        <w:t>L</w:t>
      </w:r>
      <w:r w:rsidRPr="00CF1AD1">
        <w:rPr>
          <w:rFonts w:ascii="Arial Narrow" w:hAnsi="Arial Narrow"/>
          <w:sz w:val="22"/>
          <w:szCs w:val="22"/>
          <w:lang w:eastAsia="en-GB"/>
        </w:rPr>
        <w:t xml:space="preserve"> sudoch o celkovej hmotnosti cca1,2 tony,</w:t>
      </w:r>
    </w:p>
    <w:p w14:paraId="5E7D7279" w14:textId="159FA499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č. 15 01 11 – kovové obaly obsahujúce nebezpečný tuhý pórovitý základný materiál</w:t>
      </w:r>
      <w:r w:rsidR="00086CE6">
        <w:rPr>
          <w:rFonts w:ascii="Arial Narrow" w:hAnsi="Arial Narrow"/>
          <w:sz w:val="22"/>
          <w:szCs w:val="22"/>
          <w:lang w:val="sk-SK" w:eastAsia="en-GB"/>
        </w:rPr>
        <w:t xml:space="preserve"> (napríklad azbest)</w:t>
      </w:r>
      <w:r w:rsidRPr="00CF1AD1">
        <w:rPr>
          <w:rFonts w:ascii="Arial Narrow" w:hAnsi="Arial Narrow"/>
          <w:sz w:val="22"/>
          <w:szCs w:val="22"/>
          <w:lang w:eastAsia="en-GB"/>
        </w:rPr>
        <w:t xml:space="preserve"> vrátane prázdnych tlak</w:t>
      </w:r>
      <w:r w:rsidR="00086CE6">
        <w:rPr>
          <w:rFonts w:ascii="Arial Narrow" w:hAnsi="Arial Narrow"/>
          <w:sz w:val="22"/>
          <w:szCs w:val="22"/>
          <w:lang w:eastAsia="en-GB"/>
        </w:rPr>
        <w:t xml:space="preserve">ových nádob v rozsahu 8 ks 200 </w:t>
      </w:r>
      <w:r w:rsidR="00086CE6">
        <w:rPr>
          <w:rFonts w:ascii="Arial Narrow" w:hAnsi="Arial Narrow"/>
          <w:sz w:val="22"/>
          <w:szCs w:val="22"/>
          <w:lang w:val="sk-SK" w:eastAsia="en-GB"/>
        </w:rPr>
        <w:t>L</w:t>
      </w:r>
      <w:r w:rsidRPr="00CF1AD1">
        <w:rPr>
          <w:rFonts w:ascii="Arial Narrow" w:hAnsi="Arial Narrow"/>
          <w:sz w:val="22"/>
          <w:szCs w:val="22"/>
          <w:lang w:eastAsia="en-GB"/>
        </w:rPr>
        <w:t xml:space="preserve"> kovových sudov plus 1 ks 100 </w:t>
      </w:r>
      <w:r w:rsidR="00086CE6">
        <w:rPr>
          <w:rFonts w:ascii="Arial Narrow" w:hAnsi="Arial Narrow"/>
          <w:sz w:val="22"/>
          <w:szCs w:val="22"/>
          <w:lang w:val="sk-SK" w:eastAsia="en-GB"/>
        </w:rPr>
        <w:t>L</w:t>
      </w:r>
      <w:r w:rsidRPr="00CF1AD1">
        <w:rPr>
          <w:rFonts w:ascii="Arial Narrow" w:hAnsi="Arial Narrow"/>
          <w:sz w:val="22"/>
          <w:szCs w:val="22"/>
          <w:lang w:eastAsia="en-GB"/>
        </w:rPr>
        <w:t xml:space="preserve"> kovový sud o celkovej hmotnosti 0,5 tony,</w:t>
      </w:r>
    </w:p>
    <w:p w14:paraId="0D9D78AF" w14:textId="2203FE1C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č. 17 06 05- stavebné materiály obsahujúce azbest v rozsahu cca 0,3 t (azbestovocementová krytina),</w:t>
      </w:r>
    </w:p>
    <w:p w14:paraId="6D2B7FA7" w14:textId="4C483D4F" w:rsidR="00CF1AD1" w:rsidRPr="00CF1AD1" w:rsidRDefault="00CF1AD1" w:rsidP="004120D3">
      <w:pPr>
        <w:pStyle w:val="Odsekzoznamu"/>
        <w:numPr>
          <w:ilvl w:val="0"/>
          <w:numId w:val="15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„O“ – ostatný odpad, katalóg. čísla:</w:t>
      </w:r>
    </w:p>
    <w:p w14:paraId="38CD1EB5" w14:textId="2F216D82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17 01 03 – škridly a obkladový materiál a keramika v množstve cca 1,5 tony</w:t>
      </w:r>
    </w:p>
    <w:p w14:paraId="301FD51B" w14:textId="433C8633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>15 01 03 – obaly z dreva</w:t>
      </w:r>
      <w:r w:rsidR="000A08B6">
        <w:rPr>
          <w:rFonts w:ascii="Arial Narrow" w:hAnsi="Arial Narrow"/>
          <w:sz w:val="22"/>
          <w:szCs w:val="22"/>
          <w:lang w:val="sk-SK" w:eastAsia="en-GB"/>
        </w:rPr>
        <w:t xml:space="preserve"> (drevené debničky, drevené palety...)</w:t>
      </w:r>
      <w:r w:rsidRPr="00CF1AD1">
        <w:rPr>
          <w:rFonts w:ascii="Arial Narrow" w:hAnsi="Arial Narrow"/>
          <w:sz w:val="22"/>
          <w:szCs w:val="22"/>
          <w:lang w:eastAsia="en-GB"/>
        </w:rPr>
        <w:t xml:space="preserve"> v množstve cca 4 tony</w:t>
      </w:r>
    </w:p>
    <w:p w14:paraId="503F2DFF" w14:textId="155016B6" w:rsidR="00CF1AD1" w:rsidRPr="00CF1AD1" w:rsidRDefault="00CF1AD1" w:rsidP="004120D3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2"/>
          <w:lang w:eastAsia="en-GB"/>
        </w:rPr>
      </w:pPr>
      <w:r w:rsidRPr="00CF1AD1">
        <w:rPr>
          <w:rFonts w:ascii="Arial Narrow" w:hAnsi="Arial Narrow"/>
          <w:sz w:val="22"/>
          <w:szCs w:val="22"/>
          <w:lang w:eastAsia="en-GB"/>
        </w:rPr>
        <w:t xml:space="preserve">17 09 04 – zmiešané odpady zo stavieb a demolácií </w:t>
      </w:r>
      <w:r w:rsidR="000A08B6">
        <w:rPr>
          <w:rFonts w:ascii="Arial Narrow" w:hAnsi="Arial Narrow"/>
          <w:sz w:val="22"/>
          <w:szCs w:val="22"/>
          <w:lang w:val="sk-SK" w:eastAsia="en-GB"/>
        </w:rPr>
        <w:t xml:space="preserve">(sendvičové panely, betóny...) </w:t>
      </w:r>
      <w:r w:rsidRPr="00CF1AD1">
        <w:rPr>
          <w:rFonts w:ascii="Arial Narrow" w:hAnsi="Arial Narrow"/>
          <w:sz w:val="22"/>
          <w:szCs w:val="22"/>
          <w:lang w:eastAsia="en-GB"/>
        </w:rPr>
        <w:t>v množstve cca 10 ton</w:t>
      </w:r>
    </w:p>
    <w:p w14:paraId="2C0FC399" w14:textId="6A8FD89A" w:rsidR="00CF1AD1" w:rsidRPr="00CF1AD1" w:rsidRDefault="00CF1AD1" w:rsidP="00CF1AD1">
      <w:pPr>
        <w:jc w:val="both"/>
        <w:rPr>
          <w:rFonts w:ascii="Arial Narrow" w:hAnsi="Arial Narrow" w:cs="Arial"/>
          <w:sz w:val="22"/>
          <w:szCs w:val="22"/>
        </w:rPr>
      </w:pPr>
    </w:p>
    <w:p w14:paraId="390BECA2" w14:textId="77777777" w:rsidR="00C106BE" w:rsidRPr="00945732" w:rsidRDefault="00C106BE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5DD7A6A" w14:textId="5B5B315E" w:rsidR="00762622" w:rsidRDefault="00D30FA4" w:rsidP="0065519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5481C4C7" w14:textId="7AC2E57E" w:rsidR="000371B9" w:rsidRDefault="000371B9" w:rsidP="0065519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F48921B" w14:textId="33B74292" w:rsidR="000371B9" w:rsidRDefault="000371B9" w:rsidP="009A7A16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br w:type="page"/>
      </w: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4E1A1962" w14:textId="5E425F46" w:rsidR="000371B9" w:rsidRDefault="000371B9" w:rsidP="000371B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A4C9CF1" w14:textId="1FD23648" w:rsidR="000371B9" w:rsidRDefault="000371B9" w:rsidP="000371B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21EB1D05" w14:textId="6964E4FF" w:rsidR="000371B9" w:rsidRPr="00FA1DAA" w:rsidRDefault="009A7A16" w:rsidP="004120D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  <w:r w:rsidRPr="004120D3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8240" behindDoc="1" locked="0" layoutInCell="1" allowOverlap="1" wp14:anchorId="31CD9EE1" wp14:editId="2D58047B">
            <wp:simplePos x="0" y="0"/>
            <wp:positionH relativeFrom="column">
              <wp:posOffset>-49613</wp:posOffset>
            </wp:positionH>
            <wp:positionV relativeFrom="paragraph">
              <wp:posOffset>260792</wp:posOffset>
            </wp:positionV>
            <wp:extent cx="6066846" cy="3685248"/>
            <wp:effectExtent l="0" t="0" r="0" b="0"/>
            <wp:wrapTight wrapText="bothSides">
              <wp:wrapPolygon edited="0">
                <wp:start x="0" y="0"/>
                <wp:lineTo x="0" y="21440"/>
                <wp:lineTo x="21501" y="21440"/>
                <wp:lineTo x="21501" y="0"/>
                <wp:lineTo x="0" y="0"/>
              </wp:wrapPolygon>
            </wp:wrapTight>
            <wp:docPr id="1" name="Obrázok 1" descr="C:\Users\maslova2746444\Desktop\pracovné dokumenty\Skládky (nezákonne umiestnené odpady)\2025 - 7 skládok ZFK v r. 2025\4. OÚ IL - Bolešov + Dubnica nad Váhom\Podklady z OÚ - Bolešov\Fot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Skládky (nezákonne umiestnené odpady)\2025 - 7 skládok ZFK v r. 2025\4. OÚ IL - Bolešov + Dubnica nad Váhom\Podklady z OÚ - Bolešov\Fot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846" cy="368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Cs/>
          <w:color w:val="000000"/>
          <w:sz w:val="22"/>
          <w:szCs w:val="22"/>
        </w:rPr>
        <w:t>Položka č. 1:</w:t>
      </w:r>
      <w:bookmarkStart w:id="0" w:name="_GoBack"/>
      <w:bookmarkEnd w:id="0"/>
      <w:r>
        <w:rPr>
          <w:rFonts w:ascii="Arial Narrow" w:hAnsi="Arial Narrow"/>
          <w:bCs/>
          <w:color w:val="000000"/>
          <w:sz w:val="22"/>
          <w:szCs w:val="22"/>
        </w:rPr>
        <w:t xml:space="preserve"> </w:t>
      </w:r>
      <w:r w:rsidR="004120D3" w:rsidRPr="00FA1DAA">
        <w:rPr>
          <w:rFonts w:ascii="Arial Narrow" w:hAnsi="Arial Narrow"/>
          <w:bCs/>
          <w:color w:val="000000"/>
          <w:sz w:val="22"/>
          <w:szCs w:val="22"/>
        </w:rPr>
        <w:t>k. ú. Bolešov:</w:t>
      </w:r>
    </w:p>
    <w:p w14:paraId="75BA1B7D" w14:textId="3CCB69B3" w:rsidR="009A7A16" w:rsidRDefault="009A7A16" w:rsidP="0065519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F7D0DFD" w14:textId="77777777" w:rsidR="009A7A16" w:rsidRDefault="009A7A16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Cs/>
          <w:color w:val="000000"/>
          <w:sz w:val="22"/>
          <w:szCs w:val="22"/>
        </w:rPr>
      </w:pPr>
      <w:r>
        <w:rPr>
          <w:rFonts w:ascii="Arial Narrow" w:hAnsi="Arial Narrow"/>
          <w:bCs/>
          <w:color w:val="000000"/>
          <w:sz w:val="22"/>
          <w:szCs w:val="22"/>
        </w:rPr>
        <w:br w:type="page"/>
      </w:r>
    </w:p>
    <w:p w14:paraId="4457DA43" w14:textId="2E15A76F" w:rsidR="000371B9" w:rsidRDefault="009A7A16" w:rsidP="009A7A1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  <w:r>
        <w:rPr>
          <w:rFonts w:ascii="Arial Narrow" w:hAnsi="Arial Narrow"/>
          <w:bCs/>
          <w:color w:val="000000"/>
          <w:sz w:val="22"/>
          <w:szCs w:val="22"/>
        </w:rPr>
        <w:lastRenderedPageBreak/>
        <w:t xml:space="preserve">Položka č. 2 – 7: </w:t>
      </w:r>
      <w:r w:rsidRPr="00FA1DAA">
        <w:rPr>
          <w:rFonts w:ascii="Arial Narrow" w:hAnsi="Arial Narrow"/>
          <w:bCs/>
          <w:color w:val="000000"/>
          <w:sz w:val="22"/>
          <w:szCs w:val="22"/>
        </w:rPr>
        <w:t xml:space="preserve">k. ú. </w:t>
      </w:r>
      <w:r>
        <w:rPr>
          <w:rFonts w:ascii="Arial Narrow" w:hAnsi="Arial Narrow"/>
          <w:bCs/>
          <w:color w:val="000000"/>
          <w:sz w:val="22"/>
          <w:szCs w:val="22"/>
        </w:rPr>
        <w:t>Dubnica nad Váhom</w:t>
      </w:r>
      <w:r w:rsidRPr="00FA1DAA">
        <w:rPr>
          <w:rFonts w:ascii="Arial Narrow" w:hAnsi="Arial Narrow"/>
          <w:bCs/>
          <w:color w:val="000000"/>
          <w:sz w:val="22"/>
          <w:szCs w:val="22"/>
        </w:rPr>
        <w:t>:</w:t>
      </w:r>
    </w:p>
    <w:p w14:paraId="0FC5267E" w14:textId="77777777" w:rsidR="009A7A16" w:rsidRPr="004120D3" w:rsidRDefault="009A7A16" w:rsidP="009A7A1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3ED10579" w14:textId="3DBB0201" w:rsidR="004120D3" w:rsidRPr="004120D3" w:rsidRDefault="009A7A16" w:rsidP="0065519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9A7A16">
        <w:rPr>
          <w:rFonts w:ascii="Arial Narrow" w:hAnsi="Arial Narrow"/>
          <w:color w:val="000000"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5851FC4F" wp14:editId="01876198">
            <wp:simplePos x="0" y="0"/>
            <wp:positionH relativeFrom="column">
              <wp:posOffset>-1933</wp:posOffset>
            </wp:positionH>
            <wp:positionV relativeFrom="paragraph">
              <wp:posOffset>773</wp:posOffset>
            </wp:positionV>
            <wp:extent cx="5669915" cy="6064250"/>
            <wp:effectExtent l="0" t="0" r="6985" b="0"/>
            <wp:wrapTight wrapText="bothSides">
              <wp:wrapPolygon edited="0">
                <wp:start x="0" y="0"/>
                <wp:lineTo x="0" y="21510"/>
                <wp:lineTo x="21554" y="21510"/>
                <wp:lineTo x="21554" y="0"/>
                <wp:lineTo x="0" y="0"/>
              </wp:wrapPolygon>
            </wp:wrapTight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06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120D3" w:rsidRPr="004120D3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215BE0" w14:textId="77777777" w:rsidR="008E12F7" w:rsidRDefault="008E12F7" w:rsidP="006E6235">
      <w:r>
        <w:separator/>
      </w:r>
    </w:p>
  </w:endnote>
  <w:endnote w:type="continuationSeparator" w:id="0">
    <w:p w14:paraId="6019F0D6" w14:textId="77777777" w:rsidR="008E12F7" w:rsidRDefault="008E12F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05A0D6A5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7A16" w:rsidRPr="009A7A16">
          <w:rPr>
            <w:noProof/>
            <w:lang w:val="sk-SK"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0BF4C" w14:textId="77777777" w:rsidR="008E12F7" w:rsidRDefault="008E12F7" w:rsidP="006E6235">
      <w:r>
        <w:separator/>
      </w:r>
    </w:p>
  </w:footnote>
  <w:footnote w:type="continuationSeparator" w:id="0">
    <w:p w14:paraId="6AB02838" w14:textId="77777777" w:rsidR="008E12F7" w:rsidRDefault="008E12F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AA4E24C8"/>
    <w:lvl w:ilvl="0" w:tplc="9836D25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0308BC"/>
    <w:multiLevelType w:val="hybridMultilevel"/>
    <w:tmpl w:val="9C5863E2"/>
    <w:lvl w:ilvl="0" w:tplc="ECE25DBE">
      <w:numFmt w:val="bullet"/>
      <w:lvlText w:val=""/>
      <w:lvlJc w:val="left"/>
      <w:pPr>
        <w:ind w:left="1429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 w:numId="14">
    <w:abstractNumId w:val="14"/>
  </w:num>
  <w:num w:numId="15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1B9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86CE6"/>
    <w:rsid w:val="000935DC"/>
    <w:rsid w:val="00096247"/>
    <w:rsid w:val="00097FA3"/>
    <w:rsid w:val="000A08B6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0E04"/>
    <w:rsid w:val="000D4C84"/>
    <w:rsid w:val="000D67A9"/>
    <w:rsid w:val="000E18C6"/>
    <w:rsid w:val="000E2E75"/>
    <w:rsid w:val="000E2F2D"/>
    <w:rsid w:val="000E63B6"/>
    <w:rsid w:val="000E64F9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3D4E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4847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34F0"/>
    <w:rsid w:val="00217B51"/>
    <w:rsid w:val="00223453"/>
    <w:rsid w:val="00227662"/>
    <w:rsid w:val="00227C6A"/>
    <w:rsid w:val="00231855"/>
    <w:rsid w:val="00233228"/>
    <w:rsid w:val="00237593"/>
    <w:rsid w:val="00247491"/>
    <w:rsid w:val="00252D88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A6731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20D3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33F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5199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0C12"/>
    <w:rsid w:val="006D21B2"/>
    <w:rsid w:val="006D4FDA"/>
    <w:rsid w:val="006D6885"/>
    <w:rsid w:val="006D790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61991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07FF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44A"/>
    <w:rsid w:val="008D195D"/>
    <w:rsid w:val="008D47A8"/>
    <w:rsid w:val="008D534E"/>
    <w:rsid w:val="008D6275"/>
    <w:rsid w:val="008D740A"/>
    <w:rsid w:val="008E12F7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A7A16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651"/>
    <w:rsid w:val="00B567A0"/>
    <w:rsid w:val="00B56DA0"/>
    <w:rsid w:val="00B60143"/>
    <w:rsid w:val="00B73E5B"/>
    <w:rsid w:val="00B74A77"/>
    <w:rsid w:val="00B75873"/>
    <w:rsid w:val="00B81034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6BE"/>
    <w:rsid w:val="00C10BDE"/>
    <w:rsid w:val="00C11B1A"/>
    <w:rsid w:val="00C21D97"/>
    <w:rsid w:val="00C22720"/>
    <w:rsid w:val="00C33744"/>
    <w:rsid w:val="00C35253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74939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CF1AD1"/>
    <w:rsid w:val="00D01067"/>
    <w:rsid w:val="00D0381E"/>
    <w:rsid w:val="00D03B15"/>
    <w:rsid w:val="00D060BC"/>
    <w:rsid w:val="00D0652E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151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5A5F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161B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868"/>
    <w:rsid w:val="00F71BA8"/>
    <w:rsid w:val="00F81BD6"/>
    <w:rsid w:val="00F825A4"/>
    <w:rsid w:val="00F8557B"/>
    <w:rsid w:val="00F87315"/>
    <w:rsid w:val="00F937D8"/>
    <w:rsid w:val="00F942F0"/>
    <w:rsid w:val="00FA1DAA"/>
    <w:rsid w:val="00FA2A04"/>
    <w:rsid w:val="00FA59BA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9CFB7-BBB3-43AC-8966-DD013581E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4</Pages>
  <Words>682</Words>
  <Characters>3888</Characters>
  <Application>Microsoft Office Word</Application>
  <DocSecurity>0</DocSecurity>
  <Lines>32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95</cp:revision>
  <cp:lastPrinted>2025-05-16T08:33:00Z</cp:lastPrinted>
  <dcterms:created xsi:type="dcterms:W3CDTF">2023-09-27T12:24:00Z</dcterms:created>
  <dcterms:modified xsi:type="dcterms:W3CDTF">2025-05-16T08:33:00Z</dcterms:modified>
</cp:coreProperties>
</file>